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23AAA7" w14:textId="7777777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Agenda</w:t>
      </w:r>
    </w:p>
    <w:p w14:paraId="2356ABCD" w14:textId="77777777" w:rsidR="0005166A" w:rsidRPr="005F5DFC" w:rsidRDefault="00051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4F0996F0" w14:textId="7777777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Presidential Committee on Athletics</w:t>
      </w:r>
    </w:p>
    <w:p w14:paraId="3DF04942" w14:textId="77777777" w:rsidR="0005166A" w:rsidRPr="005F5DFC" w:rsidRDefault="00051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1C9693E1" w14:textId="3A3D10AF" w:rsidR="00E757F8" w:rsidRDefault="007B7EA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DE5851">
        <w:rPr>
          <w:rFonts w:ascii="Times New Roman" w:hAnsi="Times New Roman"/>
          <w:caps/>
          <w:noProof/>
          <w:sz w:val="24"/>
          <w:szCs w:val="24"/>
        </w:rPr>
        <w:t>THURSDAY</w:t>
      </w:r>
      <w:r w:rsidRPr="005F5DFC">
        <w:rPr>
          <w:rFonts w:ascii="Times New Roman" w:hAnsi="Times New Roman"/>
          <w:caps/>
          <w:sz w:val="24"/>
          <w:szCs w:val="24"/>
        </w:rPr>
        <w:t>,</w:t>
      </w:r>
      <w:r w:rsidR="00EE30E5">
        <w:rPr>
          <w:rFonts w:ascii="Times New Roman" w:hAnsi="Times New Roman"/>
          <w:caps/>
          <w:sz w:val="24"/>
          <w:szCs w:val="24"/>
        </w:rPr>
        <w:t xml:space="preserve"> </w:t>
      </w:r>
      <w:r w:rsidR="009E3BE5">
        <w:rPr>
          <w:rFonts w:ascii="Times New Roman" w:hAnsi="Times New Roman"/>
          <w:caps/>
          <w:sz w:val="24"/>
          <w:szCs w:val="24"/>
        </w:rPr>
        <w:t>November</w:t>
      </w:r>
      <w:r w:rsidR="003B6EFF" w:rsidRPr="005F5DFC">
        <w:rPr>
          <w:rFonts w:ascii="Times New Roman" w:hAnsi="Times New Roman"/>
          <w:caps/>
          <w:sz w:val="24"/>
          <w:szCs w:val="24"/>
        </w:rPr>
        <w:t xml:space="preserve"> </w:t>
      </w:r>
      <w:r w:rsidR="009E3BE5">
        <w:rPr>
          <w:rFonts w:ascii="Times New Roman" w:hAnsi="Times New Roman"/>
          <w:caps/>
          <w:sz w:val="24"/>
          <w:szCs w:val="24"/>
        </w:rPr>
        <w:t>5</w:t>
      </w:r>
      <w:r w:rsidR="003B6EFF" w:rsidRPr="005F5DFC">
        <w:rPr>
          <w:rFonts w:ascii="Times New Roman" w:hAnsi="Times New Roman"/>
          <w:caps/>
          <w:sz w:val="24"/>
          <w:szCs w:val="24"/>
        </w:rPr>
        <w:t>,</w:t>
      </w:r>
      <w:r w:rsidR="00172976">
        <w:rPr>
          <w:rFonts w:ascii="Times New Roman" w:hAnsi="Times New Roman"/>
          <w:caps/>
          <w:sz w:val="24"/>
          <w:szCs w:val="24"/>
        </w:rPr>
        <w:t xml:space="preserve"> 20</w:t>
      </w:r>
      <w:r w:rsidR="009E3BE5">
        <w:rPr>
          <w:rFonts w:ascii="Times New Roman" w:hAnsi="Times New Roman"/>
          <w:caps/>
          <w:sz w:val="24"/>
          <w:szCs w:val="24"/>
        </w:rPr>
        <w:t>2</w:t>
      </w:r>
      <w:r w:rsidR="004E1DA6">
        <w:rPr>
          <w:rFonts w:ascii="Times New Roman" w:hAnsi="Times New Roman"/>
          <w:caps/>
          <w:sz w:val="24"/>
          <w:szCs w:val="24"/>
        </w:rPr>
        <w:t>0</w:t>
      </w:r>
    </w:p>
    <w:p w14:paraId="0F3AD0F7" w14:textId="77777777" w:rsidR="0069456D" w:rsidRDefault="006945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289FD923" w14:textId="75CE5A41" w:rsidR="00E757F8" w:rsidRDefault="00E757F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 xml:space="preserve">4:00 </w:t>
      </w:r>
      <w:r w:rsidR="00306586">
        <w:rPr>
          <w:rFonts w:ascii="Times New Roman" w:hAnsi="Times New Roman"/>
          <w:caps/>
          <w:sz w:val="24"/>
          <w:szCs w:val="24"/>
        </w:rPr>
        <w:t>-</w:t>
      </w:r>
      <w:r w:rsidRPr="005F5DFC">
        <w:rPr>
          <w:rFonts w:ascii="Times New Roman" w:hAnsi="Times New Roman"/>
          <w:caps/>
          <w:sz w:val="24"/>
          <w:szCs w:val="24"/>
        </w:rPr>
        <w:t xml:space="preserve"> 5:</w:t>
      </w:r>
      <w:r w:rsidR="00076389">
        <w:rPr>
          <w:rFonts w:ascii="Times New Roman" w:hAnsi="Times New Roman"/>
          <w:caps/>
          <w:sz w:val="24"/>
          <w:szCs w:val="24"/>
        </w:rPr>
        <w:t>15</w:t>
      </w:r>
      <w:r w:rsidRPr="005F5DFC">
        <w:rPr>
          <w:rFonts w:ascii="Times New Roman" w:hAnsi="Times New Roman"/>
          <w:caps/>
          <w:sz w:val="24"/>
          <w:szCs w:val="24"/>
        </w:rPr>
        <w:t xml:space="preserve"> PM</w:t>
      </w:r>
    </w:p>
    <w:p w14:paraId="0869676D" w14:textId="77777777" w:rsidR="004E1DA6" w:rsidRDefault="004E1DA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2BF87CA2" w14:textId="65DDB982" w:rsidR="00306586" w:rsidRDefault="004E1DA6" w:rsidP="003065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>
        <w:rPr>
          <w:rFonts w:ascii="Times New Roman" w:hAnsi="Times New Roman"/>
          <w:caps/>
          <w:sz w:val="24"/>
          <w:szCs w:val="24"/>
        </w:rPr>
        <w:t>Zoom Meeting</w:t>
      </w:r>
    </w:p>
    <w:p w14:paraId="364ECB5B" w14:textId="3CAC95A6" w:rsidR="005B1078" w:rsidRDefault="00911BB0" w:rsidP="005B1078">
      <w:pPr>
        <w:jc w:val="center"/>
        <w:rPr>
          <w:szCs w:val="24"/>
        </w:rPr>
      </w:pPr>
      <w:hyperlink r:id="rId8" w:history="1">
        <w:r w:rsidR="005B1078">
          <w:rPr>
            <w:rStyle w:val="Hyperlink"/>
            <w:szCs w:val="24"/>
          </w:rPr>
          <w:t>https://uiowa.zoom.us/j/94660450530?pwd=WjQrODVtd09VbEp1bitzSXdjQzVKUT09</w:t>
        </w:r>
      </w:hyperlink>
    </w:p>
    <w:p w14:paraId="43F5E004" w14:textId="4A9FC3B5" w:rsidR="005B1078" w:rsidRDefault="005B1078" w:rsidP="005B1078">
      <w:pPr>
        <w:jc w:val="center"/>
        <w:rPr>
          <w:szCs w:val="24"/>
        </w:rPr>
      </w:pPr>
    </w:p>
    <w:p w14:paraId="6868CEC8" w14:textId="77777777" w:rsidR="005B1078" w:rsidRPr="005B1078" w:rsidRDefault="005B1078" w:rsidP="005B1078">
      <w:pPr>
        <w:jc w:val="center"/>
        <w:rPr>
          <w:rFonts w:ascii="Times New Roman" w:hAnsi="Times New Roman"/>
          <w:sz w:val="24"/>
          <w:szCs w:val="24"/>
        </w:rPr>
      </w:pPr>
      <w:r w:rsidRPr="005B1078">
        <w:rPr>
          <w:rFonts w:ascii="Times New Roman" w:hAnsi="Times New Roman"/>
          <w:sz w:val="24"/>
          <w:szCs w:val="24"/>
        </w:rPr>
        <w:t>Meeting ID: 946 6045 0530</w:t>
      </w:r>
    </w:p>
    <w:p w14:paraId="17D1C8DE" w14:textId="77777777" w:rsidR="005B1078" w:rsidRPr="005B1078" w:rsidRDefault="005B1078" w:rsidP="005B1078">
      <w:pPr>
        <w:jc w:val="center"/>
        <w:rPr>
          <w:rFonts w:ascii="Times New Roman" w:hAnsi="Times New Roman"/>
          <w:sz w:val="24"/>
          <w:szCs w:val="24"/>
        </w:rPr>
      </w:pPr>
      <w:r w:rsidRPr="005B1078">
        <w:rPr>
          <w:rFonts w:ascii="Times New Roman" w:hAnsi="Times New Roman"/>
          <w:sz w:val="24"/>
          <w:szCs w:val="24"/>
        </w:rPr>
        <w:t>Passcode: 155443</w:t>
      </w:r>
    </w:p>
    <w:p w14:paraId="3F18F366" w14:textId="1E7CAA9C" w:rsidR="0069456D" w:rsidRDefault="0069456D" w:rsidP="00055908">
      <w:pPr>
        <w:tabs>
          <w:tab w:val="left" w:pos="27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2FA9E0F0" w14:textId="23272EDB" w:rsidR="00DB7A8E" w:rsidRDefault="00DB7A8E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313D4EF7" w14:textId="77777777" w:rsidR="00DB7A8E" w:rsidRDefault="00DB7A8E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119EAB4A" w14:textId="77777777" w:rsidR="00323906" w:rsidRPr="00135E29" w:rsidRDefault="0032390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453F8C77" w14:textId="744D0C6D" w:rsidR="00172976" w:rsidRPr="00135E29" w:rsidRDefault="000D7CBD" w:rsidP="0017297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I.</w:t>
      </w:r>
      <w:r w:rsidR="005125F2" w:rsidRPr="00135E29">
        <w:rPr>
          <w:rFonts w:ascii="Times New Roman" w:hAnsi="Times New Roman"/>
          <w:sz w:val="24"/>
          <w:szCs w:val="24"/>
        </w:rPr>
        <w:tab/>
      </w:r>
      <w:r w:rsidR="00C3223D">
        <w:rPr>
          <w:rFonts w:ascii="Times New Roman" w:hAnsi="Times New Roman"/>
          <w:sz w:val="24"/>
          <w:szCs w:val="24"/>
        </w:rPr>
        <w:t xml:space="preserve">Approval of the </w:t>
      </w:r>
      <w:r w:rsidR="009E3BE5">
        <w:rPr>
          <w:rFonts w:ascii="Times New Roman" w:hAnsi="Times New Roman"/>
          <w:sz w:val="24"/>
          <w:szCs w:val="24"/>
        </w:rPr>
        <w:t>October</w:t>
      </w:r>
      <w:r w:rsidR="00C3223D">
        <w:rPr>
          <w:rFonts w:ascii="Times New Roman" w:hAnsi="Times New Roman"/>
          <w:sz w:val="24"/>
          <w:szCs w:val="24"/>
        </w:rPr>
        <w:t xml:space="preserve"> </w:t>
      </w:r>
      <w:r w:rsidR="009E3BE5">
        <w:rPr>
          <w:rFonts w:ascii="Times New Roman" w:hAnsi="Times New Roman"/>
          <w:sz w:val="24"/>
          <w:szCs w:val="24"/>
        </w:rPr>
        <w:t>1</w:t>
      </w:r>
      <w:r w:rsidR="00C3223D">
        <w:rPr>
          <w:rFonts w:ascii="Times New Roman" w:hAnsi="Times New Roman"/>
          <w:sz w:val="24"/>
          <w:szCs w:val="24"/>
        </w:rPr>
        <w:t>, 20</w:t>
      </w:r>
      <w:r w:rsidR="004E1DA6">
        <w:rPr>
          <w:rFonts w:ascii="Times New Roman" w:hAnsi="Times New Roman"/>
          <w:sz w:val="24"/>
          <w:szCs w:val="24"/>
        </w:rPr>
        <w:t>20</w:t>
      </w:r>
      <w:r w:rsidR="00C3223D">
        <w:rPr>
          <w:rFonts w:ascii="Times New Roman" w:hAnsi="Times New Roman"/>
          <w:sz w:val="24"/>
          <w:szCs w:val="24"/>
        </w:rPr>
        <w:t xml:space="preserve">, PCA </w:t>
      </w:r>
      <w:r w:rsidR="0069456D">
        <w:rPr>
          <w:rFonts w:ascii="Times New Roman" w:hAnsi="Times New Roman"/>
          <w:sz w:val="24"/>
          <w:szCs w:val="24"/>
        </w:rPr>
        <w:t>M</w:t>
      </w:r>
      <w:r w:rsidR="00C3223D">
        <w:rPr>
          <w:rFonts w:ascii="Times New Roman" w:hAnsi="Times New Roman"/>
          <w:sz w:val="24"/>
          <w:szCs w:val="24"/>
        </w:rPr>
        <w:t>inutes</w:t>
      </w:r>
      <w:r w:rsidR="00814F55" w:rsidRPr="00135E29">
        <w:rPr>
          <w:rFonts w:ascii="Times New Roman" w:hAnsi="Times New Roman"/>
          <w:sz w:val="24"/>
          <w:szCs w:val="24"/>
        </w:rPr>
        <w:t xml:space="preserve"> </w:t>
      </w:r>
    </w:p>
    <w:p w14:paraId="2F7F4678" w14:textId="77777777" w:rsidR="00814F55" w:rsidRPr="00135E29" w:rsidRDefault="00814F55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50F1137D" w14:textId="64EF5E6C" w:rsidR="004E1DA6" w:rsidRPr="009A0837" w:rsidRDefault="004E1DA6" w:rsidP="009A0837">
      <w:pPr>
        <w:pStyle w:val="ListParagraph"/>
        <w:numPr>
          <w:ilvl w:val="0"/>
          <w:numId w:val="19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/>
        <w:rPr>
          <w:rFonts w:ascii="Times New Roman" w:hAnsi="Times New Roman"/>
          <w:sz w:val="24"/>
          <w:szCs w:val="24"/>
        </w:rPr>
      </w:pPr>
      <w:r w:rsidRPr="009A0837">
        <w:rPr>
          <w:rFonts w:ascii="Times New Roman" w:hAnsi="Times New Roman"/>
          <w:sz w:val="24"/>
          <w:szCs w:val="24"/>
        </w:rPr>
        <w:t xml:space="preserve">Head Coach Introduction </w:t>
      </w:r>
      <w:r w:rsidR="009E3BE5" w:rsidRPr="00E27B3D">
        <w:rPr>
          <w:rFonts w:ascii="Times New Roman" w:eastAsia="Batang" w:hAnsi="Times New Roman"/>
          <w:sz w:val="24"/>
          <w:szCs w:val="24"/>
        </w:rPr>
        <w:t>-</w:t>
      </w:r>
      <w:r w:rsidR="009E3BE5">
        <w:rPr>
          <w:rFonts w:ascii="Times New Roman" w:eastAsia="Batang" w:hAnsi="Times New Roman"/>
          <w:sz w:val="24"/>
          <w:szCs w:val="24"/>
        </w:rPr>
        <w:t xml:space="preserve"> </w:t>
      </w:r>
      <w:r w:rsidR="009E3BE5">
        <w:rPr>
          <w:rFonts w:ascii="Times New Roman" w:hAnsi="Times New Roman"/>
          <w:sz w:val="24"/>
          <w:szCs w:val="24"/>
        </w:rPr>
        <w:t>Lisa Bluder</w:t>
      </w:r>
      <w:r w:rsidRPr="009A0837">
        <w:rPr>
          <w:rFonts w:ascii="Times New Roman" w:hAnsi="Times New Roman"/>
          <w:sz w:val="24"/>
          <w:szCs w:val="24"/>
        </w:rPr>
        <w:t xml:space="preserve">, </w:t>
      </w:r>
      <w:r w:rsidR="009E3BE5">
        <w:rPr>
          <w:rFonts w:ascii="Times New Roman" w:hAnsi="Times New Roman"/>
          <w:sz w:val="24"/>
          <w:szCs w:val="24"/>
        </w:rPr>
        <w:t>Head Women’s Basketball Coach</w:t>
      </w:r>
    </w:p>
    <w:p w14:paraId="64A02020" w14:textId="77777777" w:rsidR="004E1DA6" w:rsidRPr="004E1DA6" w:rsidRDefault="004E1DA6" w:rsidP="004E1DA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792B919A" w14:textId="6B22546E" w:rsidR="004E1DA6" w:rsidRPr="009A0837" w:rsidRDefault="004E1DA6" w:rsidP="009A0837">
      <w:pPr>
        <w:pStyle w:val="ListParagraph"/>
        <w:numPr>
          <w:ilvl w:val="0"/>
          <w:numId w:val="19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260" w:hanging="1260"/>
        <w:rPr>
          <w:rFonts w:ascii="Times New Roman" w:hAnsi="Times New Roman"/>
          <w:sz w:val="24"/>
          <w:szCs w:val="24"/>
        </w:rPr>
      </w:pPr>
      <w:r w:rsidRPr="009A0837">
        <w:rPr>
          <w:rFonts w:ascii="Times New Roman" w:hAnsi="Times New Roman"/>
          <w:sz w:val="24"/>
          <w:szCs w:val="24"/>
        </w:rPr>
        <w:t xml:space="preserve">Chair </w:t>
      </w:r>
      <w:r w:rsidR="009E3BE5">
        <w:rPr>
          <w:rFonts w:ascii="Times New Roman" w:hAnsi="Times New Roman"/>
          <w:sz w:val="24"/>
          <w:szCs w:val="24"/>
        </w:rPr>
        <w:t xml:space="preserve">Report </w:t>
      </w:r>
      <w:r w:rsidR="009E3BE5" w:rsidRPr="00E27B3D">
        <w:rPr>
          <w:rFonts w:ascii="Times New Roman" w:eastAsia="Batang" w:hAnsi="Times New Roman"/>
          <w:sz w:val="24"/>
          <w:szCs w:val="24"/>
        </w:rPr>
        <w:t>-</w:t>
      </w:r>
      <w:r w:rsidR="009E3BE5">
        <w:rPr>
          <w:rFonts w:ascii="Times New Roman" w:eastAsia="Batang" w:hAnsi="Times New Roman"/>
          <w:sz w:val="24"/>
          <w:szCs w:val="24"/>
        </w:rPr>
        <w:t xml:space="preserve"> Zaharis</w:t>
      </w:r>
    </w:p>
    <w:p w14:paraId="7161D2E5" w14:textId="77777777" w:rsidR="007F6A86" w:rsidRDefault="007F6A86" w:rsidP="007F6A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233862B3" w14:textId="5FEC6AB1" w:rsidR="00E27B3D" w:rsidRPr="009E3BE5" w:rsidRDefault="009E3BE5" w:rsidP="00B9358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</w:t>
      </w:r>
      <w:r w:rsidR="009A0837">
        <w:rPr>
          <w:rFonts w:ascii="Times New Roman" w:hAnsi="Times New Roman"/>
          <w:sz w:val="24"/>
          <w:szCs w:val="24"/>
        </w:rPr>
        <w:t>V</w:t>
      </w:r>
      <w:r w:rsidR="007F6A86">
        <w:rPr>
          <w:rFonts w:ascii="Times New Roman" w:hAnsi="Times New Roman"/>
          <w:sz w:val="24"/>
          <w:szCs w:val="24"/>
        </w:rPr>
        <w:t>.</w:t>
      </w:r>
      <w:r w:rsidR="007F6A86">
        <w:rPr>
          <w:rFonts w:ascii="Times New Roman" w:hAnsi="Times New Roman"/>
          <w:sz w:val="24"/>
          <w:szCs w:val="24"/>
        </w:rPr>
        <w:tab/>
      </w:r>
      <w:r w:rsidR="00E27B3D" w:rsidRPr="1C86C966">
        <w:rPr>
          <w:rFonts w:ascii="Times New Roman" w:hAnsi="Times New Roman"/>
          <w:sz w:val="24"/>
          <w:szCs w:val="24"/>
        </w:rPr>
        <w:t xml:space="preserve">Athletics Department </w:t>
      </w:r>
      <w:r>
        <w:rPr>
          <w:rFonts w:ascii="Times New Roman" w:hAnsi="Times New Roman"/>
          <w:sz w:val="24"/>
          <w:szCs w:val="24"/>
        </w:rPr>
        <w:t>Facilities</w:t>
      </w:r>
      <w:r w:rsidR="00E27B3D" w:rsidRPr="1C86C966">
        <w:rPr>
          <w:rFonts w:ascii="Times New Roman" w:hAnsi="Times New Roman"/>
          <w:sz w:val="24"/>
          <w:szCs w:val="24"/>
        </w:rPr>
        <w:t xml:space="preserve"> </w:t>
      </w:r>
      <w:r w:rsidRPr="00E27B3D">
        <w:rPr>
          <w:rFonts w:ascii="Times New Roman" w:eastAsia="Batang" w:hAnsi="Times New Roman"/>
          <w:sz w:val="24"/>
          <w:szCs w:val="24"/>
        </w:rPr>
        <w:t>-</w:t>
      </w:r>
      <w:r>
        <w:rPr>
          <w:rFonts w:ascii="Times New Roman" w:eastAsia="Batang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amian Simcox</w:t>
      </w:r>
      <w:r w:rsidR="00E27B3D">
        <w:rPr>
          <w:rFonts w:ascii="Times New Roman" w:hAnsi="Times New Roman"/>
          <w:sz w:val="24"/>
          <w:szCs w:val="24"/>
        </w:rPr>
        <w:t xml:space="preserve"> </w:t>
      </w:r>
    </w:p>
    <w:p w14:paraId="452F448B" w14:textId="77777777" w:rsidR="00E27B3D" w:rsidRPr="002056A6" w:rsidRDefault="00E27B3D" w:rsidP="00E27B3D">
      <w:pPr>
        <w:rPr>
          <w:sz w:val="24"/>
          <w:szCs w:val="24"/>
        </w:rPr>
      </w:pPr>
    </w:p>
    <w:p w14:paraId="41656854" w14:textId="500E38BC" w:rsidR="00E27B3D" w:rsidRPr="009A0837" w:rsidRDefault="009A0837" w:rsidP="009A08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.</w:t>
      </w:r>
      <w:r>
        <w:rPr>
          <w:rFonts w:ascii="Times New Roman" w:hAnsi="Times New Roman"/>
          <w:sz w:val="24"/>
          <w:szCs w:val="24"/>
        </w:rPr>
        <w:tab/>
      </w:r>
      <w:r w:rsidR="00E27B3D" w:rsidRPr="009A0837">
        <w:rPr>
          <w:rFonts w:ascii="Times New Roman" w:hAnsi="Times New Roman"/>
          <w:sz w:val="24"/>
          <w:szCs w:val="24"/>
        </w:rPr>
        <w:t>Subcommittee Updates</w:t>
      </w:r>
    </w:p>
    <w:p w14:paraId="6A604491" w14:textId="77777777" w:rsidR="00E27B3D" w:rsidRPr="002056A6" w:rsidRDefault="00E27B3D" w:rsidP="00E27B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sz w:val="24"/>
          <w:szCs w:val="24"/>
        </w:rPr>
      </w:pPr>
    </w:p>
    <w:p w14:paraId="3D272A43" w14:textId="10EAC8F3" w:rsidR="00E27B3D" w:rsidRDefault="00E27B3D" w:rsidP="00E27B3D">
      <w:pPr>
        <w:pStyle w:val="ListParagraph"/>
        <w:numPr>
          <w:ilvl w:val="0"/>
          <w:numId w:val="14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1C86C966">
        <w:rPr>
          <w:rFonts w:ascii="Times New Roman" w:hAnsi="Times New Roman"/>
          <w:sz w:val="24"/>
          <w:szCs w:val="24"/>
        </w:rPr>
        <w:t xml:space="preserve">Academic Achievement </w:t>
      </w:r>
      <w:r w:rsidR="0069456D" w:rsidRPr="00E27B3D">
        <w:rPr>
          <w:rFonts w:ascii="Times New Roman" w:eastAsia="Batang" w:hAnsi="Times New Roman"/>
          <w:sz w:val="24"/>
          <w:szCs w:val="24"/>
        </w:rPr>
        <w:t>-</w:t>
      </w:r>
      <w:r w:rsidR="0069456D">
        <w:rPr>
          <w:rFonts w:ascii="Times New Roman" w:eastAsia="Batang" w:hAnsi="Times New Roman"/>
          <w:sz w:val="24"/>
          <w:szCs w:val="24"/>
        </w:rPr>
        <w:t xml:space="preserve"> </w:t>
      </w:r>
      <w:r w:rsidR="004E1DA6" w:rsidRPr="004E1DA6">
        <w:rPr>
          <w:rFonts w:ascii="Times New Roman" w:hAnsi="Times New Roman"/>
          <w:sz w:val="24"/>
          <w:szCs w:val="24"/>
        </w:rPr>
        <w:t>Gerke</w:t>
      </w:r>
    </w:p>
    <w:p w14:paraId="35EECFFC" w14:textId="5B7E5DBD" w:rsidR="00EE5E50" w:rsidRDefault="00E27B3D" w:rsidP="00E27B3D">
      <w:pPr>
        <w:pStyle w:val="ListParagraph"/>
        <w:numPr>
          <w:ilvl w:val="0"/>
          <w:numId w:val="14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00E27B3D">
        <w:rPr>
          <w:rFonts w:ascii="Times New Roman" w:hAnsi="Times New Roman"/>
          <w:sz w:val="24"/>
          <w:szCs w:val="24"/>
        </w:rPr>
        <w:t xml:space="preserve">Equity </w:t>
      </w:r>
      <w:r w:rsidR="0069456D" w:rsidRPr="00E27B3D">
        <w:rPr>
          <w:rFonts w:ascii="Times New Roman" w:eastAsia="Batang" w:hAnsi="Times New Roman"/>
          <w:sz w:val="24"/>
          <w:szCs w:val="24"/>
        </w:rPr>
        <w:t xml:space="preserve">- </w:t>
      </w:r>
      <w:r w:rsidR="004E1DA6" w:rsidRPr="004E1DA6">
        <w:rPr>
          <w:rFonts w:ascii="Times New Roman" w:hAnsi="Times New Roman"/>
          <w:sz w:val="24"/>
          <w:szCs w:val="24"/>
        </w:rPr>
        <w:t>Nonnenmann</w:t>
      </w:r>
    </w:p>
    <w:p w14:paraId="086FC78E" w14:textId="01410008" w:rsidR="00B93584" w:rsidRPr="00B93584" w:rsidRDefault="00B93584" w:rsidP="00B93584">
      <w:pPr>
        <w:pStyle w:val="ListParagraph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1C86C966">
        <w:rPr>
          <w:rFonts w:ascii="Times New Roman" w:hAnsi="Times New Roman"/>
          <w:sz w:val="24"/>
          <w:szCs w:val="24"/>
        </w:rPr>
        <w:t>Student</w:t>
      </w:r>
      <w:r>
        <w:rPr>
          <w:rFonts w:ascii="Times New Roman" w:hAnsi="Times New Roman"/>
          <w:sz w:val="24"/>
          <w:szCs w:val="24"/>
        </w:rPr>
        <w:t xml:space="preserve">-Athlete Well-Being </w:t>
      </w:r>
      <w:r w:rsidR="0069456D" w:rsidRPr="00E27B3D">
        <w:rPr>
          <w:rFonts w:ascii="Times New Roman" w:eastAsia="Batang" w:hAnsi="Times New Roman"/>
          <w:sz w:val="24"/>
          <w:szCs w:val="24"/>
        </w:rPr>
        <w:t>-</w:t>
      </w:r>
      <w:r w:rsidR="0069456D">
        <w:rPr>
          <w:rFonts w:ascii="Times New Roman" w:eastAsia="Batang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orner</w:t>
      </w:r>
    </w:p>
    <w:p w14:paraId="338812C4" w14:textId="0644C093" w:rsidR="00C35B89" w:rsidRDefault="00C35B89" w:rsidP="00A81F26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73EC78BF" w14:textId="3BF0DD89" w:rsidR="00AA284C" w:rsidRDefault="00C35B89" w:rsidP="00E27B3D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</w:t>
      </w:r>
      <w:r w:rsidR="00C76AFB">
        <w:rPr>
          <w:rFonts w:ascii="Times New Roman" w:hAnsi="Times New Roman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>.</w:t>
      </w:r>
      <w:r w:rsidR="008F502C">
        <w:rPr>
          <w:rFonts w:ascii="Times New Roman" w:hAnsi="Times New Roman"/>
          <w:sz w:val="24"/>
          <w:szCs w:val="24"/>
        </w:rPr>
        <w:tab/>
      </w:r>
      <w:r w:rsidR="00EE47F7">
        <w:rPr>
          <w:rFonts w:ascii="Times New Roman" w:hAnsi="Times New Roman"/>
          <w:sz w:val="24"/>
          <w:szCs w:val="24"/>
        </w:rPr>
        <w:t>ISAAC Report</w:t>
      </w:r>
      <w:r>
        <w:rPr>
          <w:rFonts w:ascii="Times New Roman" w:hAnsi="Times New Roman"/>
          <w:sz w:val="24"/>
          <w:szCs w:val="24"/>
        </w:rPr>
        <w:t xml:space="preserve"> - </w:t>
      </w:r>
      <w:r w:rsidR="004E1DA6">
        <w:rPr>
          <w:rFonts w:ascii="Times New Roman" w:hAnsi="Times New Roman"/>
          <w:sz w:val="24"/>
          <w:szCs w:val="24"/>
        </w:rPr>
        <w:t>Conroy</w:t>
      </w:r>
    </w:p>
    <w:p w14:paraId="7F65735F" w14:textId="7207FB52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374163B6" w14:textId="6D0E9D29" w:rsidR="00C35B89" w:rsidRDefault="00621CBC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I</w:t>
      </w:r>
      <w:r w:rsidR="00C76AFB">
        <w:rPr>
          <w:rFonts w:ascii="Times New Roman" w:hAnsi="Times New Roman"/>
          <w:sz w:val="24"/>
          <w:szCs w:val="24"/>
        </w:rPr>
        <w:t>.</w:t>
      </w:r>
      <w:r w:rsidR="00C35B89">
        <w:rPr>
          <w:rFonts w:ascii="Times New Roman" w:hAnsi="Times New Roman"/>
          <w:sz w:val="24"/>
          <w:szCs w:val="24"/>
        </w:rPr>
        <w:tab/>
        <w:t xml:space="preserve">NCAA Report </w:t>
      </w:r>
      <w:r w:rsidR="009B2222">
        <w:rPr>
          <w:rFonts w:ascii="Times New Roman" w:hAnsi="Times New Roman"/>
          <w:sz w:val="24"/>
          <w:szCs w:val="24"/>
        </w:rPr>
        <w:t>-</w:t>
      </w:r>
      <w:r w:rsidR="00C35B89">
        <w:rPr>
          <w:rFonts w:ascii="Times New Roman" w:hAnsi="Times New Roman"/>
          <w:sz w:val="24"/>
          <w:szCs w:val="24"/>
        </w:rPr>
        <w:t xml:space="preserve"> Barta, Burke, Grosland, Hollingworth</w:t>
      </w:r>
    </w:p>
    <w:p w14:paraId="18C1158F" w14:textId="4264DF6C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547162A6" w14:textId="5AF399EA" w:rsidR="00EE5E50" w:rsidRPr="00135E29" w:rsidRDefault="00621CBC" w:rsidP="00A81F26">
      <w:pPr>
        <w:tabs>
          <w:tab w:val="left" w:pos="720"/>
        </w:tabs>
        <w:suppressAutoHyphens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II</w:t>
      </w:r>
      <w:r w:rsidR="000D7CBD" w:rsidRPr="00135E29">
        <w:rPr>
          <w:rFonts w:ascii="Times New Roman" w:hAnsi="Times New Roman"/>
          <w:sz w:val="24"/>
          <w:szCs w:val="24"/>
        </w:rPr>
        <w:t>.</w:t>
      </w:r>
      <w:r w:rsidR="00323906" w:rsidRPr="00135E29">
        <w:rPr>
          <w:rFonts w:ascii="Times New Roman" w:hAnsi="Times New Roman"/>
          <w:sz w:val="24"/>
          <w:szCs w:val="24"/>
        </w:rPr>
        <w:tab/>
      </w:r>
      <w:r w:rsidR="00AA284C" w:rsidRPr="00135E29">
        <w:rPr>
          <w:rFonts w:ascii="Times New Roman" w:hAnsi="Times New Roman"/>
          <w:sz w:val="24"/>
          <w:szCs w:val="24"/>
        </w:rPr>
        <w:t>Athletics Director’s Report</w:t>
      </w:r>
      <w:r w:rsidR="00FC6A73">
        <w:rPr>
          <w:rFonts w:ascii="Times New Roman" w:hAnsi="Times New Roman"/>
          <w:sz w:val="24"/>
          <w:szCs w:val="24"/>
        </w:rPr>
        <w:t xml:space="preserve"> - Barta</w:t>
      </w:r>
    </w:p>
    <w:p w14:paraId="54116F27" w14:textId="77777777" w:rsidR="00AA284C" w:rsidRPr="00135E29" w:rsidRDefault="00AA284C" w:rsidP="00A81F26">
      <w:pPr>
        <w:tabs>
          <w:tab w:val="left" w:pos="492"/>
          <w:tab w:val="left" w:pos="720"/>
        </w:tabs>
        <w:suppressAutoHyphens/>
        <w:ind w:left="547" w:hanging="547"/>
        <w:rPr>
          <w:rFonts w:ascii="Times New Roman" w:hAnsi="Times New Roman"/>
          <w:sz w:val="24"/>
          <w:szCs w:val="24"/>
        </w:rPr>
      </w:pPr>
    </w:p>
    <w:p w14:paraId="057E2461" w14:textId="159FF961" w:rsidR="005845CE" w:rsidRDefault="00621CBC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X</w:t>
      </w:r>
      <w:r w:rsidR="000D7CBD" w:rsidRPr="00135E29">
        <w:rPr>
          <w:rFonts w:ascii="Times New Roman" w:hAnsi="Times New Roman"/>
          <w:sz w:val="24"/>
          <w:szCs w:val="24"/>
        </w:rPr>
        <w:t>.</w:t>
      </w:r>
      <w:r w:rsidR="005125F2" w:rsidRPr="00135E29">
        <w:rPr>
          <w:rFonts w:ascii="Times New Roman" w:hAnsi="Times New Roman"/>
          <w:sz w:val="24"/>
          <w:szCs w:val="24"/>
        </w:rPr>
        <w:tab/>
      </w:r>
      <w:r w:rsidR="00F57629">
        <w:rPr>
          <w:rFonts w:ascii="Times New Roman" w:hAnsi="Times New Roman"/>
          <w:sz w:val="24"/>
          <w:szCs w:val="24"/>
        </w:rPr>
        <w:t>Adjourn</w:t>
      </w:r>
    </w:p>
    <w:p w14:paraId="681C3DF3" w14:textId="77777777" w:rsidR="005925B0" w:rsidRPr="00135E29" w:rsidRDefault="005925B0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12061169" w14:textId="77777777" w:rsidR="0069456D" w:rsidRDefault="0069456D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00E6A789" w14:textId="77777777" w:rsidR="0069456D" w:rsidRDefault="0069456D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7D5D0466" w14:textId="77777777" w:rsidR="0069456D" w:rsidRDefault="0069456D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0AE359CB" w14:textId="2BB5ED4A" w:rsidR="005125F2" w:rsidRPr="005F5DFC" w:rsidRDefault="005125F2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The Presidential Committee on Athletics meetings are open to the public.  Discussion/questions are normally limited to PCA members, Athletics Department staf</w:t>
      </w:r>
      <w:r w:rsidRPr="005F5DFC">
        <w:rPr>
          <w:rFonts w:ascii="Times New Roman" w:hAnsi="Times New Roman"/>
          <w:sz w:val="24"/>
          <w:szCs w:val="24"/>
        </w:rPr>
        <w:t xml:space="preserve">f members, and invited guests. </w:t>
      </w:r>
    </w:p>
    <w:sectPr w:rsidR="005125F2" w:rsidRPr="005F5DFC" w:rsidSect="005925B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360" w:right="1166" w:bottom="360" w:left="1267" w:header="720" w:footer="432" w:gutter="187"/>
      <w:paperSrc w:first="7" w:other="7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D99818" w14:textId="77777777" w:rsidR="00244CDF" w:rsidRDefault="00244CDF" w:rsidP="0066422F">
      <w:r>
        <w:separator/>
      </w:r>
    </w:p>
  </w:endnote>
  <w:endnote w:type="continuationSeparator" w:id="0">
    <w:p w14:paraId="220E5D1A" w14:textId="77777777" w:rsidR="00244CDF" w:rsidRDefault="00244CDF" w:rsidP="00664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2D9DA8" w14:textId="77777777" w:rsidR="00CD2899" w:rsidRDefault="00CD28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08D60" w14:textId="77777777" w:rsidR="00CD2899" w:rsidRDefault="00CD289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AA9FF5" w14:textId="77777777" w:rsidR="00CD2899" w:rsidRDefault="00CD28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55A4DF" w14:textId="77777777" w:rsidR="00244CDF" w:rsidRDefault="00244CDF" w:rsidP="0066422F">
      <w:r>
        <w:separator/>
      </w:r>
    </w:p>
  </w:footnote>
  <w:footnote w:type="continuationSeparator" w:id="0">
    <w:p w14:paraId="152F004F" w14:textId="77777777" w:rsidR="00244CDF" w:rsidRDefault="00244CDF" w:rsidP="006642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F09CB4" w14:textId="77777777" w:rsidR="00CD2899" w:rsidRDefault="00CD28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7F6EE0" w14:textId="1BAB78A5" w:rsidR="00CD2899" w:rsidRDefault="00CD28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4D523C" w14:textId="77777777" w:rsidR="00CD2899" w:rsidRDefault="00CD28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4F7A2E"/>
    <w:multiLevelType w:val="hybridMultilevel"/>
    <w:tmpl w:val="017E8236"/>
    <w:lvl w:ilvl="0" w:tplc="306C0C28">
      <w:start w:val="1"/>
      <w:numFmt w:val="upperLetter"/>
      <w:lvlText w:val="%1.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" w15:restartNumberingAfterBreak="0">
    <w:nsid w:val="075BCD15"/>
    <w:multiLevelType w:val="multilevel"/>
    <w:tmpl w:val="00000000"/>
    <w:name w:val="NBOutline"/>
    <w:lvl w:ilvl="0">
      <w:start w:val="1"/>
      <w:numFmt w:val="decimal"/>
      <w:suff w:val="nothing"/>
      <w:lvlText w:val="%1"/>
      <w:lvlJc w:val="left"/>
    </w:lvl>
    <w:lvl w:ilvl="1">
      <w:start w:val="1"/>
      <w:numFmt w:val="decimal"/>
      <w:suff w:val="nothing"/>
      <w:lvlText w:val="%2"/>
      <w:lvlJc w:val="left"/>
    </w:lvl>
    <w:lvl w:ilvl="2">
      <w:start w:val="1"/>
      <w:numFmt w:val="decimal"/>
      <w:suff w:val="nothing"/>
      <w:lvlText w:val="%3"/>
      <w:lvlJc w:val="left"/>
    </w:lvl>
    <w:lvl w:ilvl="3">
      <w:start w:val="1"/>
      <w:numFmt w:val="decimal"/>
      <w:suff w:val="nothing"/>
      <w:lvlText w:val="%4"/>
      <w:lvlJc w:val="left"/>
    </w:lvl>
    <w:lvl w:ilvl="4">
      <w:start w:val="1"/>
      <w:numFmt w:val="decimal"/>
      <w:suff w:val="nothing"/>
      <w:lvlText w:val="%5"/>
      <w:lvlJc w:val="left"/>
    </w:lvl>
    <w:lvl w:ilvl="5">
      <w:start w:val="1"/>
      <w:numFmt w:val="decimal"/>
      <w:suff w:val="nothing"/>
      <w:lvlText w:val="%6"/>
      <w:lvlJc w:val="left"/>
    </w:lvl>
    <w:lvl w:ilvl="6">
      <w:start w:val="1"/>
      <w:numFmt w:val="decimal"/>
      <w:suff w:val="nothing"/>
      <w:lvlText w:val="%7"/>
      <w:lvlJc w:val="left"/>
    </w:lvl>
    <w:lvl w:ilvl="7">
      <w:start w:val="1"/>
      <w:numFmt w:val="decimal"/>
      <w:suff w:val="nothing"/>
      <w:lvlText w:val="%8"/>
      <w:lvlJc w:val="left"/>
    </w:lvl>
    <w:lvl w:ilvl="8">
      <w:start w:val="1"/>
      <w:numFmt w:val="decimal"/>
      <w:lvlRestart w:val="0"/>
      <w:suff w:val="nothing"/>
      <w:lvlText w:val="%9"/>
      <w:lvlJc w:val="left"/>
    </w:lvl>
  </w:abstractNum>
  <w:abstractNum w:abstractNumId="2" w15:restartNumberingAfterBreak="0">
    <w:nsid w:val="0F427EF6"/>
    <w:multiLevelType w:val="hybridMultilevel"/>
    <w:tmpl w:val="BFCA5D68"/>
    <w:lvl w:ilvl="0" w:tplc="B0567F78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10EC620A"/>
    <w:multiLevelType w:val="hybridMultilevel"/>
    <w:tmpl w:val="AF584D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FC92B95"/>
    <w:multiLevelType w:val="hybridMultilevel"/>
    <w:tmpl w:val="DA2207C0"/>
    <w:lvl w:ilvl="0" w:tplc="B3E280BA">
      <w:start w:val="6"/>
      <w:numFmt w:val="upperRoman"/>
      <w:lvlText w:val="%1."/>
      <w:lvlJc w:val="left"/>
      <w:pPr>
        <w:ind w:left="1080" w:hanging="72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B83AE2"/>
    <w:multiLevelType w:val="hybridMultilevel"/>
    <w:tmpl w:val="39A613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E7B50D3"/>
    <w:multiLevelType w:val="hybridMultilevel"/>
    <w:tmpl w:val="F4B8BA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87C360C"/>
    <w:multiLevelType w:val="hybridMultilevel"/>
    <w:tmpl w:val="2B58285E"/>
    <w:lvl w:ilvl="0" w:tplc="DE50339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A9B792D"/>
    <w:multiLevelType w:val="hybridMultilevel"/>
    <w:tmpl w:val="023E5C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E6F7761"/>
    <w:multiLevelType w:val="hybridMultilevel"/>
    <w:tmpl w:val="7E1C8598"/>
    <w:lvl w:ilvl="0" w:tplc="0D000B28">
      <w:start w:val="1"/>
      <w:numFmt w:val="upp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4426B2B"/>
    <w:multiLevelType w:val="hybridMultilevel"/>
    <w:tmpl w:val="570CD506"/>
    <w:lvl w:ilvl="0" w:tplc="E8081554">
      <w:start w:val="1"/>
      <w:numFmt w:val="upperRoman"/>
      <w:lvlText w:val="%1."/>
      <w:lvlJc w:val="left"/>
      <w:pPr>
        <w:ind w:left="720" w:hanging="72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9F5DE0"/>
    <w:multiLevelType w:val="hybridMultilevel"/>
    <w:tmpl w:val="302EB97C"/>
    <w:lvl w:ilvl="0" w:tplc="4022B85E">
      <w:start w:val="1"/>
      <w:numFmt w:val="lowerLetter"/>
      <w:lvlText w:val="%1."/>
      <w:lvlJc w:val="lef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2" w15:restartNumberingAfterBreak="0">
    <w:nsid w:val="586D16ED"/>
    <w:multiLevelType w:val="hybridMultilevel"/>
    <w:tmpl w:val="85487C16"/>
    <w:lvl w:ilvl="0" w:tplc="090A1DC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2AB0B1D"/>
    <w:multiLevelType w:val="hybridMultilevel"/>
    <w:tmpl w:val="1C322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064079"/>
    <w:multiLevelType w:val="hybridMultilevel"/>
    <w:tmpl w:val="E3EA3B1E"/>
    <w:lvl w:ilvl="0" w:tplc="892A8E34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005BF3"/>
    <w:multiLevelType w:val="hybridMultilevel"/>
    <w:tmpl w:val="72C2D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9D6912"/>
    <w:multiLevelType w:val="hybridMultilevel"/>
    <w:tmpl w:val="0AEC4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FF6B79"/>
    <w:multiLevelType w:val="hybridMultilevel"/>
    <w:tmpl w:val="B2F4EB46"/>
    <w:lvl w:ilvl="0" w:tplc="3F0E6F84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num w:numId="1">
    <w:abstractNumId w:val="1"/>
  </w:num>
  <w:num w:numId="2">
    <w:abstractNumId w:val="11"/>
  </w:num>
  <w:num w:numId="3">
    <w:abstractNumId w:val="13"/>
  </w:num>
  <w:num w:numId="4">
    <w:abstractNumId w:val="6"/>
  </w:num>
  <w:num w:numId="5">
    <w:abstractNumId w:val="8"/>
  </w:num>
  <w:num w:numId="6">
    <w:abstractNumId w:val="5"/>
  </w:num>
  <w:num w:numId="7">
    <w:abstractNumId w:val="3"/>
  </w:num>
  <w:num w:numId="8">
    <w:abstractNumId w:val="15"/>
  </w:num>
  <w:num w:numId="9">
    <w:abstractNumId w:val="16"/>
  </w:num>
  <w:num w:numId="10">
    <w:abstractNumId w:val="17"/>
  </w:num>
  <w:num w:numId="11">
    <w:abstractNumId w:val="2"/>
  </w:num>
  <w:num w:numId="12">
    <w:abstractNumId w:val="7"/>
  </w:num>
  <w:num w:numId="13">
    <w:abstractNumId w:val="10"/>
  </w:num>
  <w:num w:numId="14">
    <w:abstractNumId w:val="0"/>
  </w:num>
  <w:num w:numId="15">
    <w:abstractNumId w:val="4"/>
  </w:num>
  <w:num w:numId="16">
    <w:abstractNumId w:val="12"/>
  </w:num>
  <w:num w:numId="17">
    <w:abstractNumId w:val="9"/>
  </w:num>
  <w:num w:numId="1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mirrorMargins/>
  <w:bordersDoNotSurroundHeader/>
  <w:bordersDoNotSurroundFooter/>
  <w:proofState w:spelling="clean" w:grammar="clean"/>
  <w:defaultTabStop w:val="720"/>
  <w:autoHyphenation/>
  <w:evenAndOddHeader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3072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TA2NrYwMzc1sLBU0lEKTi0uzszPAymwrAUAq1779SwAAAA="/>
  </w:docVars>
  <w:rsids>
    <w:rsidRoot w:val="00071517"/>
    <w:rsid w:val="00005539"/>
    <w:rsid w:val="0005166A"/>
    <w:rsid w:val="00055908"/>
    <w:rsid w:val="00056AC7"/>
    <w:rsid w:val="00071517"/>
    <w:rsid w:val="00076389"/>
    <w:rsid w:val="000A3989"/>
    <w:rsid w:val="000B7563"/>
    <w:rsid w:val="000D7CBD"/>
    <w:rsid w:val="00115FCC"/>
    <w:rsid w:val="00130DD3"/>
    <w:rsid w:val="00135E29"/>
    <w:rsid w:val="00144455"/>
    <w:rsid w:val="0014456F"/>
    <w:rsid w:val="001556DE"/>
    <w:rsid w:val="00155960"/>
    <w:rsid w:val="00172976"/>
    <w:rsid w:val="00180293"/>
    <w:rsid w:val="0018526A"/>
    <w:rsid w:val="0018533C"/>
    <w:rsid w:val="0019010B"/>
    <w:rsid w:val="00193B99"/>
    <w:rsid w:val="001B6B51"/>
    <w:rsid w:val="001D76B0"/>
    <w:rsid w:val="001F6972"/>
    <w:rsid w:val="00226F39"/>
    <w:rsid w:val="00232AF6"/>
    <w:rsid w:val="00244CDF"/>
    <w:rsid w:val="00244EF4"/>
    <w:rsid w:val="00273196"/>
    <w:rsid w:val="00284EDB"/>
    <w:rsid w:val="0029791B"/>
    <w:rsid w:val="002A25AB"/>
    <w:rsid w:val="002D2E82"/>
    <w:rsid w:val="002D35B3"/>
    <w:rsid w:val="003011EE"/>
    <w:rsid w:val="00306586"/>
    <w:rsid w:val="00323906"/>
    <w:rsid w:val="00332497"/>
    <w:rsid w:val="00347389"/>
    <w:rsid w:val="00351ED3"/>
    <w:rsid w:val="00353267"/>
    <w:rsid w:val="003625D7"/>
    <w:rsid w:val="0038471D"/>
    <w:rsid w:val="003A3B64"/>
    <w:rsid w:val="003B6EFF"/>
    <w:rsid w:val="003D6AAF"/>
    <w:rsid w:val="003E7554"/>
    <w:rsid w:val="003F54D5"/>
    <w:rsid w:val="00413702"/>
    <w:rsid w:val="004846C7"/>
    <w:rsid w:val="00486DF6"/>
    <w:rsid w:val="0049182C"/>
    <w:rsid w:val="004E1DA6"/>
    <w:rsid w:val="0050440E"/>
    <w:rsid w:val="0051090D"/>
    <w:rsid w:val="00510DD3"/>
    <w:rsid w:val="005125F2"/>
    <w:rsid w:val="005845CE"/>
    <w:rsid w:val="00584CA9"/>
    <w:rsid w:val="005925B0"/>
    <w:rsid w:val="00595C57"/>
    <w:rsid w:val="005B1078"/>
    <w:rsid w:val="005E430E"/>
    <w:rsid w:val="005E6F91"/>
    <w:rsid w:val="005F5DFC"/>
    <w:rsid w:val="00604DB0"/>
    <w:rsid w:val="006065F6"/>
    <w:rsid w:val="00621CBC"/>
    <w:rsid w:val="00622F11"/>
    <w:rsid w:val="00626EA3"/>
    <w:rsid w:val="00643733"/>
    <w:rsid w:val="0066422F"/>
    <w:rsid w:val="0067104E"/>
    <w:rsid w:val="0069456D"/>
    <w:rsid w:val="006B392C"/>
    <w:rsid w:val="006E3B2D"/>
    <w:rsid w:val="006E650C"/>
    <w:rsid w:val="0071449B"/>
    <w:rsid w:val="0074407A"/>
    <w:rsid w:val="00762655"/>
    <w:rsid w:val="0076492A"/>
    <w:rsid w:val="007720CA"/>
    <w:rsid w:val="007A56A6"/>
    <w:rsid w:val="007B56EF"/>
    <w:rsid w:val="007B7EAB"/>
    <w:rsid w:val="007D3D74"/>
    <w:rsid w:val="007F6A86"/>
    <w:rsid w:val="0080762E"/>
    <w:rsid w:val="008114DD"/>
    <w:rsid w:val="00814F55"/>
    <w:rsid w:val="00816BB6"/>
    <w:rsid w:val="0084285E"/>
    <w:rsid w:val="008463F2"/>
    <w:rsid w:val="008A4A4E"/>
    <w:rsid w:val="008A5931"/>
    <w:rsid w:val="008E1949"/>
    <w:rsid w:val="008F502C"/>
    <w:rsid w:val="00907CEF"/>
    <w:rsid w:val="00911BB0"/>
    <w:rsid w:val="00912CD6"/>
    <w:rsid w:val="009253D0"/>
    <w:rsid w:val="009554A5"/>
    <w:rsid w:val="0098266A"/>
    <w:rsid w:val="00993C30"/>
    <w:rsid w:val="009A0837"/>
    <w:rsid w:val="009A2C7B"/>
    <w:rsid w:val="009A48A9"/>
    <w:rsid w:val="009A5F6E"/>
    <w:rsid w:val="009B2222"/>
    <w:rsid w:val="009E0FC5"/>
    <w:rsid w:val="009E3BE5"/>
    <w:rsid w:val="00A443A2"/>
    <w:rsid w:val="00A72F5E"/>
    <w:rsid w:val="00A74E59"/>
    <w:rsid w:val="00A81F26"/>
    <w:rsid w:val="00AA284C"/>
    <w:rsid w:val="00AD01C7"/>
    <w:rsid w:val="00AF4989"/>
    <w:rsid w:val="00B20E57"/>
    <w:rsid w:val="00B53102"/>
    <w:rsid w:val="00B670DB"/>
    <w:rsid w:val="00B8355B"/>
    <w:rsid w:val="00B93584"/>
    <w:rsid w:val="00B960F8"/>
    <w:rsid w:val="00BB1B2A"/>
    <w:rsid w:val="00BD3602"/>
    <w:rsid w:val="00BD7453"/>
    <w:rsid w:val="00C15D81"/>
    <w:rsid w:val="00C3223D"/>
    <w:rsid w:val="00C35B89"/>
    <w:rsid w:val="00C76AFB"/>
    <w:rsid w:val="00C97217"/>
    <w:rsid w:val="00CC22B6"/>
    <w:rsid w:val="00CC6339"/>
    <w:rsid w:val="00CD2899"/>
    <w:rsid w:val="00CD30F9"/>
    <w:rsid w:val="00CD36CC"/>
    <w:rsid w:val="00CE1208"/>
    <w:rsid w:val="00D2674B"/>
    <w:rsid w:val="00D37B73"/>
    <w:rsid w:val="00D46750"/>
    <w:rsid w:val="00D76C03"/>
    <w:rsid w:val="00D85FF6"/>
    <w:rsid w:val="00D90638"/>
    <w:rsid w:val="00DA1F60"/>
    <w:rsid w:val="00DA5D8F"/>
    <w:rsid w:val="00DB2316"/>
    <w:rsid w:val="00DB7A8E"/>
    <w:rsid w:val="00DC321F"/>
    <w:rsid w:val="00DE5851"/>
    <w:rsid w:val="00DF55AC"/>
    <w:rsid w:val="00E11A22"/>
    <w:rsid w:val="00E27B3D"/>
    <w:rsid w:val="00E55CCB"/>
    <w:rsid w:val="00E6070F"/>
    <w:rsid w:val="00E757F8"/>
    <w:rsid w:val="00E83A21"/>
    <w:rsid w:val="00E95B45"/>
    <w:rsid w:val="00EA1D63"/>
    <w:rsid w:val="00EA4E00"/>
    <w:rsid w:val="00EB1B4E"/>
    <w:rsid w:val="00EB1D33"/>
    <w:rsid w:val="00EC294C"/>
    <w:rsid w:val="00EE30E5"/>
    <w:rsid w:val="00EE47F7"/>
    <w:rsid w:val="00EE5E50"/>
    <w:rsid w:val="00F10EBD"/>
    <w:rsid w:val="00F12A19"/>
    <w:rsid w:val="00F20069"/>
    <w:rsid w:val="00F353EB"/>
    <w:rsid w:val="00F35639"/>
    <w:rsid w:val="00F41C7F"/>
    <w:rsid w:val="00F43E17"/>
    <w:rsid w:val="00F57629"/>
    <w:rsid w:val="00FA254F"/>
    <w:rsid w:val="00FC5280"/>
    <w:rsid w:val="00FC6A73"/>
    <w:rsid w:val="00FD1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0722"/>
    <o:shapelayout v:ext="edit">
      <o:idmap v:ext="edit" data="1"/>
    </o:shapelayout>
  </w:shapeDefaults>
  <w:decimalSymbol w:val="."/>
  <w:listSeparator w:val=","/>
  <w14:docId w14:val="293C2796"/>
  <w14:defaultImageDpi w14:val="0"/>
  <w15:docId w15:val="{13A8C14D-8191-4712-BA74-27745E976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6DF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422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422F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AA28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56A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AC7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0553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39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20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1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5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5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7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5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iowa.zoom.us/j/94660450530?pwd=WjQrODVtd09VbEp1bitzSXdjQzVKUT09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CB0069-FE42-4449-84D1-BC8582E8B4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18</Words>
  <Characters>83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owa</Company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llingworth, Liz</dc:creator>
  <cp:lastModifiedBy>Meisner, Marjorie A</cp:lastModifiedBy>
  <cp:revision>6</cp:revision>
  <cp:lastPrinted>2019-09-27T18:03:00Z</cp:lastPrinted>
  <dcterms:created xsi:type="dcterms:W3CDTF">2020-10-27T13:32:00Z</dcterms:created>
  <dcterms:modified xsi:type="dcterms:W3CDTF">2020-11-02T15:52:00Z</dcterms:modified>
</cp:coreProperties>
</file>